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5F803004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Agenda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045AF433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DB72C2">
        <w:rPr>
          <w:rFonts w:ascii="Tahoma" w:eastAsia="Calibri" w:hAnsi="Tahoma" w:cs="Tahoma"/>
          <w:sz w:val="24"/>
          <w:szCs w:val="24"/>
        </w:rPr>
        <w:t>0</w:t>
      </w:r>
      <w:r w:rsidR="00AD0526">
        <w:rPr>
          <w:rFonts w:ascii="Tahoma" w:eastAsia="Calibri" w:hAnsi="Tahoma" w:cs="Tahoma"/>
          <w:sz w:val="24"/>
          <w:szCs w:val="24"/>
        </w:rPr>
        <w:t>5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376E6F">
        <w:rPr>
          <w:rFonts w:ascii="Tahoma" w:eastAsia="Calibri" w:hAnsi="Tahoma" w:cs="Tahoma"/>
          <w:sz w:val="24"/>
          <w:szCs w:val="24"/>
        </w:rPr>
        <w:t>2</w:t>
      </w:r>
      <w:r w:rsidR="00AD0526">
        <w:rPr>
          <w:rFonts w:ascii="Tahoma" w:eastAsia="Calibri" w:hAnsi="Tahoma" w:cs="Tahoma"/>
          <w:sz w:val="24"/>
          <w:szCs w:val="24"/>
        </w:rPr>
        <w:t>8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CD10AA">
        <w:rPr>
          <w:rFonts w:ascii="Tahoma" w:eastAsia="Calibri" w:hAnsi="Tahoma" w:cs="Tahoma"/>
          <w:sz w:val="24"/>
          <w:szCs w:val="24"/>
        </w:rPr>
        <w:t>10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F15BA9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0D9654" w:rsidR="00B5534E" w:rsidRDefault="00F15BA9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12A22DB4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AD0526">
        <w:rPr>
          <w:rFonts w:ascii="Tahoma" w:hAnsi="Tahoma" w:cs="Tahoma"/>
          <w:color w:val="000000" w:themeColor="text1"/>
          <w:spacing w:val="20"/>
          <w:sz w:val="24"/>
          <w:szCs w:val="24"/>
        </w:rPr>
        <w:t>3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AD0526">
        <w:rPr>
          <w:rFonts w:ascii="Tahoma" w:hAnsi="Tahoma" w:cs="Tahoma"/>
          <w:color w:val="000000" w:themeColor="text1"/>
          <w:spacing w:val="20"/>
          <w:sz w:val="24"/>
          <w:szCs w:val="24"/>
        </w:rPr>
        <w:t>6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5F9E7BED" w14:textId="25343987" w:rsidR="00BF307F" w:rsidRDefault="00BF307F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verbridge</w:t>
      </w:r>
      <w:r w:rsidR="000C7A73">
        <w:rPr>
          <w:rFonts w:ascii="Tahoma" w:hAnsi="Tahoma" w:cs="Tahoma"/>
          <w:spacing w:val="20"/>
          <w:sz w:val="24"/>
          <w:szCs w:val="24"/>
        </w:rPr>
        <w:t xml:space="preserve"> Questions</w:t>
      </w:r>
      <w:r>
        <w:rPr>
          <w:rFonts w:ascii="Tahoma" w:hAnsi="Tahoma" w:cs="Tahoma"/>
          <w:spacing w:val="20"/>
          <w:sz w:val="24"/>
          <w:szCs w:val="24"/>
        </w:rPr>
        <w:t>-</w:t>
      </w:r>
      <w:r w:rsidR="0054757E">
        <w:rPr>
          <w:rFonts w:ascii="Tahoma" w:hAnsi="Tahoma" w:cs="Tahoma"/>
          <w:spacing w:val="20"/>
          <w:sz w:val="24"/>
          <w:szCs w:val="24"/>
        </w:rPr>
        <w:t xml:space="preserve"> </w:t>
      </w:r>
      <w:r w:rsidR="000C7A73">
        <w:rPr>
          <w:rFonts w:ascii="Tahoma" w:hAnsi="Tahoma" w:cs="Tahoma"/>
          <w:spacing w:val="20"/>
          <w:sz w:val="24"/>
          <w:szCs w:val="24"/>
        </w:rPr>
        <w:t>Jianna West</w:t>
      </w:r>
    </w:p>
    <w:p w14:paraId="240D4E04" w14:textId="6608D5FA" w:rsidR="00B04ACD" w:rsidRDefault="00B04ACD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FC- Dawn Lucero FTC</w:t>
      </w:r>
      <w:r w:rsidR="00806B66">
        <w:rPr>
          <w:rFonts w:ascii="Tahoma" w:hAnsi="Tahoma" w:cs="Tahoma"/>
          <w:spacing w:val="20"/>
          <w:sz w:val="24"/>
          <w:szCs w:val="24"/>
        </w:rPr>
        <w:t xml:space="preserve"> for Suicidal CC</w:t>
      </w:r>
    </w:p>
    <w:p w14:paraId="76C4F83D" w14:textId="2F790293" w:rsidR="00F15BA9" w:rsidRDefault="00F15BA9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ravel Policy- Renee Henshaw</w:t>
      </w:r>
    </w:p>
    <w:p w14:paraId="2E465DB3" w14:textId="2B8CB4AB" w:rsidR="00C0597F" w:rsidRDefault="00C0597F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ommsCoach Update- Renee Henshaw</w:t>
      </w:r>
    </w:p>
    <w:p w14:paraId="441FEA4E" w14:textId="084E08D9" w:rsidR="006B529F" w:rsidRDefault="006B529F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Upcoming Classes</w:t>
      </w:r>
    </w:p>
    <w:p w14:paraId="6AAB812F" w14:textId="5B19A4C4" w:rsidR="00FF5AA2" w:rsidRDefault="00FF5AA2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roQA Updates and Protocol 41- Joscelyn Niski</w:t>
      </w:r>
    </w:p>
    <w:p w14:paraId="7016A4F3" w14:textId="22CCB9A8" w:rsidR="00CC656F" w:rsidRDefault="00CC656F" w:rsidP="00BF307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Q2 Telecommunicator</w:t>
      </w:r>
      <w:r w:rsidR="006E0258">
        <w:rPr>
          <w:rFonts w:ascii="Tahoma" w:hAnsi="Tahoma" w:cs="Tahoma"/>
          <w:spacing w:val="20"/>
          <w:sz w:val="24"/>
          <w:szCs w:val="24"/>
        </w:rPr>
        <w:t xml:space="preserve"> Voting</w:t>
      </w:r>
      <w:r w:rsidR="00FF5AA2">
        <w:rPr>
          <w:rFonts w:ascii="Tahoma" w:hAnsi="Tahoma" w:cs="Tahoma"/>
          <w:spacing w:val="20"/>
          <w:sz w:val="24"/>
          <w:szCs w:val="24"/>
        </w:rPr>
        <w:t>- Joscelyn Niski</w:t>
      </w:r>
    </w:p>
    <w:p w14:paraId="3E3B44E8" w14:textId="49818B82" w:rsidR="00B45E8A" w:rsidRDefault="00B45E8A" w:rsidP="00B45E8A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Reminder of dates </w:t>
      </w:r>
    </w:p>
    <w:p w14:paraId="4D8F6752" w14:textId="0233CE23" w:rsidR="006B529F" w:rsidRPr="006B529F" w:rsidRDefault="00B45E8A" w:rsidP="006B529F">
      <w:pPr>
        <w:pStyle w:val="ListParagraph"/>
        <w:spacing w:after="0" w:line="360" w:lineRule="auto"/>
        <w:ind w:left="1080"/>
        <w:rPr>
          <w:rFonts w:ascii="Tahoma" w:hAnsi="Tahoma" w:cs="Tahoma"/>
          <w:spacing w:val="20"/>
          <w:sz w:val="24"/>
          <w:szCs w:val="24"/>
        </w:rPr>
      </w:pPr>
      <w:r w:rsidRPr="00B45E8A">
        <w:rPr>
          <w:rFonts w:ascii="Tahoma" w:hAnsi="Tahoma" w:cs="Tahoma"/>
          <w:noProof/>
          <w:spacing w:val="20"/>
          <w:sz w:val="24"/>
          <w:szCs w:val="24"/>
        </w:rPr>
        <w:drawing>
          <wp:inline distT="0" distB="0" distL="0" distR="0" wp14:anchorId="4FE8CBFD" wp14:editId="146F85BB">
            <wp:extent cx="1676486" cy="1200212"/>
            <wp:effectExtent l="0" t="0" r="0" b="0"/>
            <wp:docPr id="1248403763" name="Picture 1" descr="A screenshot of 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403763" name="Picture 1" descr="A screenshot of a black background with white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76486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4E12B" w14:textId="77777777" w:rsidR="00782C4D" w:rsidRPr="00F670F8" w:rsidRDefault="00782C4D" w:rsidP="00F670F8">
      <w:pPr>
        <w:spacing w:after="0" w:line="360" w:lineRule="auto"/>
        <w:ind w:left="720"/>
        <w:rPr>
          <w:rFonts w:ascii="Tahoma" w:hAnsi="Tahoma" w:cs="Tahoma"/>
          <w:spacing w:val="20"/>
          <w:sz w:val="24"/>
          <w:szCs w:val="24"/>
        </w:rPr>
      </w:pPr>
    </w:p>
    <w:p w14:paraId="6AB983A3" w14:textId="692B19BB" w:rsidR="005013BB" w:rsidRDefault="005013BB" w:rsidP="005013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lastRenderedPageBreak/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6D0B5" w14:textId="77777777" w:rsidR="00731D39" w:rsidRDefault="00731D39" w:rsidP="00EA4611">
      <w:pPr>
        <w:spacing w:after="0" w:line="240" w:lineRule="auto"/>
      </w:pPr>
      <w:r>
        <w:separator/>
      </w:r>
    </w:p>
  </w:endnote>
  <w:endnote w:type="continuationSeparator" w:id="0">
    <w:p w14:paraId="41B41970" w14:textId="77777777" w:rsidR="00731D39" w:rsidRDefault="00731D39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5555F1" w14:textId="77777777" w:rsidR="00731D39" w:rsidRDefault="00731D39" w:rsidP="00EA4611">
      <w:pPr>
        <w:spacing w:after="0" w:line="240" w:lineRule="auto"/>
      </w:pPr>
      <w:r>
        <w:separator/>
      </w:r>
    </w:p>
  </w:footnote>
  <w:footnote w:type="continuationSeparator" w:id="0">
    <w:p w14:paraId="52EE5EE3" w14:textId="77777777" w:rsidR="00731D39" w:rsidRDefault="00731D39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A1F0A"/>
    <w:multiLevelType w:val="multilevel"/>
    <w:tmpl w:val="584AA62A"/>
    <w:numStyleLink w:val="CurrentList1"/>
  </w:abstractNum>
  <w:abstractNum w:abstractNumId="31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7"/>
  </w:num>
  <w:num w:numId="2" w16cid:durableId="392974731">
    <w:abstractNumId w:val="33"/>
  </w:num>
  <w:num w:numId="3" w16cid:durableId="1739554636">
    <w:abstractNumId w:val="26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5"/>
  </w:num>
  <w:num w:numId="7" w16cid:durableId="87040839">
    <w:abstractNumId w:val="29"/>
  </w:num>
  <w:num w:numId="8" w16cid:durableId="1041974648">
    <w:abstractNumId w:val="1"/>
  </w:num>
  <w:num w:numId="9" w16cid:durableId="1826044299">
    <w:abstractNumId w:val="32"/>
  </w:num>
  <w:num w:numId="10" w16cid:durableId="1376538303">
    <w:abstractNumId w:val="18"/>
  </w:num>
  <w:num w:numId="11" w16cid:durableId="531921096">
    <w:abstractNumId w:val="8"/>
  </w:num>
  <w:num w:numId="12" w16cid:durableId="1267344545">
    <w:abstractNumId w:val="22"/>
  </w:num>
  <w:num w:numId="13" w16cid:durableId="462969442">
    <w:abstractNumId w:val="34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30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3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6"/>
  </w:num>
  <w:num w:numId="23" w16cid:durableId="488057667">
    <w:abstractNumId w:val="31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20"/>
  </w:num>
  <w:num w:numId="27" w16cid:durableId="1930040226">
    <w:abstractNumId w:val="14"/>
  </w:num>
  <w:num w:numId="28" w16cid:durableId="1622149810">
    <w:abstractNumId w:val="25"/>
  </w:num>
  <w:num w:numId="29" w16cid:durableId="809979715">
    <w:abstractNumId w:val="24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3"/>
  </w:num>
  <w:num w:numId="33" w16cid:durableId="2091268477">
    <w:abstractNumId w:val="11"/>
  </w:num>
  <w:num w:numId="34" w16cid:durableId="1372681622">
    <w:abstractNumId w:val="21"/>
  </w:num>
  <w:num w:numId="35" w16cid:durableId="14249161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42237"/>
    <w:rsid w:val="000603C1"/>
    <w:rsid w:val="000854EA"/>
    <w:rsid w:val="00087571"/>
    <w:rsid w:val="00090E15"/>
    <w:rsid w:val="00094C70"/>
    <w:rsid w:val="00097766"/>
    <w:rsid w:val="000A2CD6"/>
    <w:rsid w:val="000A56EA"/>
    <w:rsid w:val="000A78BF"/>
    <w:rsid w:val="000B3721"/>
    <w:rsid w:val="000B417E"/>
    <w:rsid w:val="000C7A73"/>
    <w:rsid w:val="000D11CF"/>
    <w:rsid w:val="000D4F40"/>
    <w:rsid w:val="000D5E6D"/>
    <w:rsid w:val="000D5F35"/>
    <w:rsid w:val="000E57CE"/>
    <w:rsid w:val="000E6EE5"/>
    <w:rsid w:val="00104B00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82710"/>
    <w:rsid w:val="001A116C"/>
    <w:rsid w:val="001B1EAA"/>
    <w:rsid w:val="001C0BAC"/>
    <w:rsid w:val="001C66B1"/>
    <w:rsid w:val="001D156C"/>
    <w:rsid w:val="001E0E0F"/>
    <w:rsid w:val="001E20AF"/>
    <w:rsid w:val="001E43CD"/>
    <w:rsid w:val="001E452A"/>
    <w:rsid w:val="001E7B34"/>
    <w:rsid w:val="001E7DAC"/>
    <w:rsid w:val="001F3881"/>
    <w:rsid w:val="00216951"/>
    <w:rsid w:val="002178A1"/>
    <w:rsid w:val="00226799"/>
    <w:rsid w:val="00226E18"/>
    <w:rsid w:val="002378FA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977A3"/>
    <w:rsid w:val="002A1A9E"/>
    <w:rsid w:val="002A29E1"/>
    <w:rsid w:val="002A7469"/>
    <w:rsid w:val="002B0B8E"/>
    <w:rsid w:val="002B7F86"/>
    <w:rsid w:val="002C2211"/>
    <w:rsid w:val="002C7CFA"/>
    <w:rsid w:val="002D260A"/>
    <w:rsid w:val="002E4A55"/>
    <w:rsid w:val="002E6CCE"/>
    <w:rsid w:val="002F381C"/>
    <w:rsid w:val="00306A29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62F84"/>
    <w:rsid w:val="00374C10"/>
    <w:rsid w:val="00376E6F"/>
    <w:rsid w:val="00391D50"/>
    <w:rsid w:val="003925B0"/>
    <w:rsid w:val="003941FB"/>
    <w:rsid w:val="003A3636"/>
    <w:rsid w:val="003A4DCB"/>
    <w:rsid w:val="003A5AA2"/>
    <w:rsid w:val="003B290E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4B21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B1CFB"/>
    <w:rsid w:val="004D4037"/>
    <w:rsid w:val="004E3535"/>
    <w:rsid w:val="005013BB"/>
    <w:rsid w:val="005018A4"/>
    <w:rsid w:val="00507FCE"/>
    <w:rsid w:val="00512E71"/>
    <w:rsid w:val="00516243"/>
    <w:rsid w:val="00521A26"/>
    <w:rsid w:val="00522FCF"/>
    <w:rsid w:val="005259FE"/>
    <w:rsid w:val="005266BD"/>
    <w:rsid w:val="0054001F"/>
    <w:rsid w:val="00543C90"/>
    <w:rsid w:val="0054757E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6497D"/>
    <w:rsid w:val="00665B7E"/>
    <w:rsid w:val="0067574D"/>
    <w:rsid w:val="00677774"/>
    <w:rsid w:val="00684F18"/>
    <w:rsid w:val="00695150"/>
    <w:rsid w:val="00696840"/>
    <w:rsid w:val="006B3294"/>
    <w:rsid w:val="006B529F"/>
    <w:rsid w:val="006C264B"/>
    <w:rsid w:val="006C50BC"/>
    <w:rsid w:val="006D1ACD"/>
    <w:rsid w:val="006D2886"/>
    <w:rsid w:val="006E0258"/>
    <w:rsid w:val="006E41E8"/>
    <w:rsid w:val="006F3F1F"/>
    <w:rsid w:val="006F46DF"/>
    <w:rsid w:val="0071379D"/>
    <w:rsid w:val="007239B4"/>
    <w:rsid w:val="00731D39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50DE"/>
    <w:rsid w:val="00806B66"/>
    <w:rsid w:val="0080767C"/>
    <w:rsid w:val="0081347C"/>
    <w:rsid w:val="00816C56"/>
    <w:rsid w:val="00817D7F"/>
    <w:rsid w:val="0082163F"/>
    <w:rsid w:val="00821F21"/>
    <w:rsid w:val="00822E46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47D29"/>
    <w:rsid w:val="0095094B"/>
    <w:rsid w:val="009514E6"/>
    <w:rsid w:val="00957722"/>
    <w:rsid w:val="00971EAA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5931"/>
    <w:rsid w:val="009F797F"/>
    <w:rsid w:val="00A2783F"/>
    <w:rsid w:val="00A36DDC"/>
    <w:rsid w:val="00A37549"/>
    <w:rsid w:val="00A40AAF"/>
    <w:rsid w:val="00A430DB"/>
    <w:rsid w:val="00A56C8A"/>
    <w:rsid w:val="00A710D2"/>
    <w:rsid w:val="00A71147"/>
    <w:rsid w:val="00A7309F"/>
    <w:rsid w:val="00A75CCB"/>
    <w:rsid w:val="00A86E5E"/>
    <w:rsid w:val="00A9145C"/>
    <w:rsid w:val="00AA20A6"/>
    <w:rsid w:val="00AA2402"/>
    <w:rsid w:val="00AA32FD"/>
    <w:rsid w:val="00AD0526"/>
    <w:rsid w:val="00AE133D"/>
    <w:rsid w:val="00AE674A"/>
    <w:rsid w:val="00AF27A2"/>
    <w:rsid w:val="00B04ACD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534E"/>
    <w:rsid w:val="00B65EF8"/>
    <w:rsid w:val="00B724FE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BF307F"/>
    <w:rsid w:val="00C038C5"/>
    <w:rsid w:val="00C0489E"/>
    <w:rsid w:val="00C0597F"/>
    <w:rsid w:val="00C152AE"/>
    <w:rsid w:val="00C23E90"/>
    <w:rsid w:val="00C25931"/>
    <w:rsid w:val="00C30262"/>
    <w:rsid w:val="00C30CDE"/>
    <w:rsid w:val="00C41CAC"/>
    <w:rsid w:val="00C52F85"/>
    <w:rsid w:val="00C54C19"/>
    <w:rsid w:val="00C57592"/>
    <w:rsid w:val="00C742CE"/>
    <w:rsid w:val="00C81076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3B61"/>
    <w:rsid w:val="00CE5959"/>
    <w:rsid w:val="00CF050B"/>
    <w:rsid w:val="00D00ECC"/>
    <w:rsid w:val="00D01B3B"/>
    <w:rsid w:val="00D0310A"/>
    <w:rsid w:val="00D11380"/>
    <w:rsid w:val="00D12A1E"/>
    <w:rsid w:val="00D22659"/>
    <w:rsid w:val="00D30187"/>
    <w:rsid w:val="00D41901"/>
    <w:rsid w:val="00D447DF"/>
    <w:rsid w:val="00D4563E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2174E"/>
    <w:rsid w:val="00E2377A"/>
    <w:rsid w:val="00E25069"/>
    <w:rsid w:val="00E372FB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106D"/>
    <w:rsid w:val="00EC23A5"/>
    <w:rsid w:val="00ED0649"/>
    <w:rsid w:val="00ED1D3C"/>
    <w:rsid w:val="00EE177F"/>
    <w:rsid w:val="00EE21A0"/>
    <w:rsid w:val="00EF68FE"/>
    <w:rsid w:val="00F04BA3"/>
    <w:rsid w:val="00F054EC"/>
    <w:rsid w:val="00F074E0"/>
    <w:rsid w:val="00F15BA9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670F8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C7DF6"/>
    <w:rsid w:val="00FD1BDB"/>
    <w:rsid w:val="00FD25B7"/>
    <w:rsid w:val="00FD7EBE"/>
    <w:rsid w:val="00FE6F42"/>
    <w:rsid w:val="00FE74E3"/>
    <w:rsid w:val="00FF3546"/>
    <w:rsid w:val="00FF4B8B"/>
    <w:rsid w:val="00FF5AA2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E6013-4036-4743-AECD-F395A95C5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4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04</Words>
  <Characters>564</Characters>
  <Application>Microsoft Office Word</Application>
  <DocSecurity>0</DocSecurity>
  <Lines>29</Lines>
  <Paragraphs>26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94</cp:revision>
  <cp:lastPrinted>2024-11-20T15:32:00Z</cp:lastPrinted>
  <dcterms:created xsi:type="dcterms:W3CDTF">2023-09-25T14:51:00Z</dcterms:created>
  <dcterms:modified xsi:type="dcterms:W3CDTF">2025-05-2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